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57A86FD3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296524" w:rsidRPr="00296524">
        <w:rPr>
          <w:rFonts w:ascii="Monotype Corsiva" w:hAnsi="Monotype Corsiva"/>
          <w:b/>
          <w:bCs/>
          <w:sz w:val="40"/>
          <w:szCs w:val="40"/>
          <w:u w:val="single"/>
        </w:rPr>
        <w:t xml:space="preserve">August </w:t>
      </w:r>
      <w:r w:rsidR="002800B3">
        <w:rPr>
          <w:rFonts w:ascii="Monotype Corsiva" w:hAnsi="Monotype Corsiva"/>
          <w:b/>
          <w:bCs/>
          <w:sz w:val="40"/>
          <w:szCs w:val="40"/>
          <w:u w:val="single"/>
        </w:rPr>
        <w:t>1</w:t>
      </w:r>
      <w:r w:rsidR="00F66B24">
        <w:rPr>
          <w:rFonts w:ascii="Monotype Corsiva" w:hAnsi="Monotype Corsiva"/>
          <w:b/>
          <w:bCs/>
          <w:sz w:val="40"/>
          <w:szCs w:val="40"/>
          <w:u w:val="single"/>
        </w:rPr>
        <w:t>9</w:t>
      </w:r>
      <w:r w:rsidR="006D6531" w:rsidRPr="00296524">
        <w:rPr>
          <w:rFonts w:ascii="Monotype Corsiva" w:hAnsi="Monotype Corsiva"/>
          <w:sz w:val="40"/>
          <w:szCs w:val="40"/>
        </w:rPr>
        <w:t>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296524" w:rsidRPr="00296524">
        <w:rPr>
          <w:rFonts w:ascii="Monotype Corsiva" w:hAnsi="Monotype Corsiva"/>
          <w:b/>
          <w:bCs/>
          <w:sz w:val="40"/>
          <w:szCs w:val="40"/>
          <w:u w:val="single"/>
        </w:rPr>
        <w:t xml:space="preserve">August </w:t>
      </w:r>
      <w:r w:rsidR="00F66B24">
        <w:rPr>
          <w:rFonts w:ascii="Monotype Corsiva" w:hAnsi="Monotype Corsiva"/>
          <w:b/>
          <w:bCs/>
          <w:sz w:val="40"/>
          <w:szCs w:val="40"/>
          <w:u w:val="single"/>
        </w:rPr>
        <w:t>23</w:t>
      </w:r>
      <w:r w:rsidR="006D6531">
        <w:rPr>
          <w:rFonts w:ascii="Monotype Corsiva" w:hAnsi="Monotype Corsiva"/>
          <w:sz w:val="40"/>
          <w:szCs w:val="40"/>
        </w:rPr>
        <w:t>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D27997F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</w:t>
      </w:r>
      <w:r w:rsidR="00DB537C">
        <w:rPr>
          <w:rFonts w:ascii="Cambria" w:hAnsi="Cambria"/>
          <w:sz w:val="21"/>
          <w:szCs w:val="21"/>
          <w:u w:val="single"/>
        </w:rPr>
        <w:t>Pre-</w:t>
      </w:r>
      <w:proofErr w:type="spellStart"/>
      <w:r w:rsidR="00DB537C">
        <w:rPr>
          <w:rFonts w:ascii="Cambria" w:hAnsi="Cambria"/>
          <w:sz w:val="21"/>
          <w:szCs w:val="21"/>
          <w:u w:val="single"/>
        </w:rPr>
        <w:t>AP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  <w:r w:rsidR="00296524" w:rsidRPr="0016736E">
        <w:rPr>
          <w:u w:val="single"/>
        </w:rPr>
        <w:t>World</w:t>
      </w:r>
      <w:proofErr w:type="spellEnd"/>
      <w:r w:rsidR="00296524" w:rsidRPr="0016736E">
        <w:rPr>
          <w:u w:val="single"/>
        </w:rPr>
        <w:t xml:space="preserve">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198E24" w14:textId="4E9E2CDC" w:rsidR="003B6E85" w:rsidRPr="00023C0E" w:rsidRDefault="00884D2E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23C0E">
              <w:rPr>
                <w:color w:val="000000" w:themeColor="text1"/>
                <w:sz w:val="20"/>
                <w:szCs w:val="20"/>
              </w:rPr>
              <w:t>Exploring Principles of Geography</w:t>
            </w:r>
          </w:p>
          <w:p w14:paraId="42094E0B" w14:textId="6FE2FC11" w:rsidR="00062A0A" w:rsidRPr="00023C0E" w:rsidRDefault="00884D2E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23C0E">
              <w:rPr>
                <w:color w:val="000000"/>
                <w:sz w:val="20"/>
                <w:szCs w:val="20"/>
              </w:rPr>
              <w:t>Geography &amp; World Region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185BB" w14:textId="77777777" w:rsidR="00FC7588" w:rsidRPr="00023C0E" w:rsidRDefault="00FC7588" w:rsidP="00FC7588">
            <w:pPr>
              <w:pStyle w:val="Heading2"/>
              <w:shd w:val="clear" w:color="auto" w:fill="FFFFFF"/>
              <w:spacing w:before="0"/>
              <w:rPr>
                <w:color w:val="2E2F30"/>
                <w:sz w:val="20"/>
                <w:szCs w:val="20"/>
              </w:rPr>
            </w:pPr>
            <w:r w:rsidRPr="00023C0E">
              <w:rPr>
                <w:color w:val="2E2F30"/>
                <w:sz w:val="20"/>
                <w:szCs w:val="20"/>
              </w:rPr>
              <w:t>Understanding How Humans Organize Space</w:t>
            </w:r>
          </w:p>
          <w:p w14:paraId="7A03C3D9" w14:textId="7A26C095" w:rsidR="00062A0A" w:rsidRPr="00023C0E" w:rsidRDefault="00884D2E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23C0E">
              <w:rPr>
                <w:color w:val="000000"/>
                <w:sz w:val="20"/>
                <w:szCs w:val="20"/>
              </w:rPr>
              <w:t>Geography &amp; World Reg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675DC2" w14:textId="77777777" w:rsidR="00023C0E" w:rsidRPr="00023C0E" w:rsidRDefault="00023C0E" w:rsidP="00023C0E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23C0E">
              <w:rPr>
                <w:color w:val="000000" w:themeColor="text1"/>
                <w:sz w:val="20"/>
                <w:szCs w:val="20"/>
              </w:rPr>
              <w:t>The Role of Data in Geography</w:t>
            </w:r>
          </w:p>
          <w:p w14:paraId="7D7D6373" w14:textId="23D63FA9" w:rsidR="00062A0A" w:rsidRPr="00023C0E" w:rsidRDefault="00884D2E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23C0E">
              <w:rPr>
                <w:color w:val="000000"/>
                <w:sz w:val="20"/>
                <w:szCs w:val="20"/>
              </w:rPr>
              <w:t>Geography &amp; World Region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A05611" w14:textId="77777777" w:rsidR="00010A3A" w:rsidRPr="00010A3A" w:rsidRDefault="00010A3A" w:rsidP="00010A3A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010A3A">
              <w:rPr>
                <w:b/>
                <w:bCs/>
                <w:color w:val="000000" w:themeColor="text1"/>
                <w:sz w:val="20"/>
                <w:szCs w:val="20"/>
              </w:rPr>
              <w:t>Applying Geographical Knowledge</w:t>
            </w:r>
          </w:p>
          <w:p w14:paraId="4E5D2A4A" w14:textId="4120D97D" w:rsidR="00062A0A" w:rsidRPr="00023C0E" w:rsidRDefault="00884D2E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23C0E">
              <w:rPr>
                <w:color w:val="000000"/>
                <w:sz w:val="20"/>
                <w:szCs w:val="20"/>
              </w:rPr>
              <w:t>Geography &amp; World Region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B3543" w14:textId="48A49B77" w:rsidR="003B6E85" w:rsidRPr="00023C0E" w:rsidRDefault="00884D2E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23C0E">
              <w:rPr>
                <w:color w:val="000000" w:themeColor="text1"/>
                <w:sz w:val="20"/>
                <w:szCs w:val="20"/>
              </w:rPr>
              <w:t xml:space="preserve">Review &amp; Quiz </w:t>
            </w:r>
          </w:p>
          <w:p w14:paraId="672C27EE" w14:textId="3565B5C9" w:rsidR="00062A0A" w:rsidRPr="00023C0E" w:rsidRDefault="00884D2E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23C0E">
              <w:rPr>
                <w:color w:val="000000"/>
                <w:sz w:val="20"/>
                <w:szCs w:val="20"/>
              </w:rPr>
              <w:t>Geography &amp; World Regions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43915" w14:textId="70560653" w:rsidR="000D3447" w:rsidRDefault="000D3447" w:rsidP="000D3447">
            <w:r>
              <w:rPr>
                <w:rStyle w:val="normaltextrun"/>
                <w:shd w:val="clear" w:color="auto" w:fill="FFFFFF"/>
              </w:rPr>
              <w:t xml:space="preserve">Pre-AP:  G.1 </w:t>
            </w:r>
            <w:r w:rsidRPr="009978C4">
              <w:t>Explain how geographers use maps and data to contextualize spatial relationships and examine how humans organize space.</w:t>
            </w:r>
          </w:p>
          <w:p w14:paraId="1FE3AB83" w14:textId="76FEA27B" w:rsidR="005653FF" w:rsidRDefault="005653FF" w:rsidP="00A82D2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Style w:val="normaltextrun"/>
                <w:shd w:val="clear" w:color="auto" w:fill="FFFFFF"/>
              </w:rPr>
            </w:pPr>
          </w:p>
          <w:p w14:paraId="5BA0D33F" w14:textId="575042C0" w:rsidR="00062A0A" w:rsidRPr="006D32FE" w:rsidRDefault="00062A0A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</w:tc>
      </w:tr>
      <w:tr w:rsidR="00161959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161959" w:rsidRPr="006D32FE" w:rsidRDefault="00161959" w:rsidP="0016195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161959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161959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161959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161959" w:rsidRPr="002E64B6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161959" w:rsidRPr="006D32FE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161959" w:rsidRPr="002E64B6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161959" w:rsidRPr="006D32FE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161959" w:rsidRPr="006D32FE" w:rsidRDefault="00161959" w:rsidP="0016195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161959" w:rsidRPr="006D32FE" w:rsidRDefault="00161959" w:rsidP="00161959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CD6B2" w14:textId="2E47D7B0" w:rsidR="00495930" w:rsidRPr="00495930" w:rsidRDefault="00495930" w:rsidP="00495930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495930">
              <w:rPr>
                <w:color w:val="2E2F30"/>
                <w:sz w:val="20"/>
                <w:szCs w:val="20"/>
              </w:rPr>
              <w:t>I can understand and explain how geographers use maps to represent spatial relationships.</w:t>
            </w:r>
          </w:p>
          <w:p w14:paraId="2AC536B8" w14:textId="77777777" w:rsidR="00495930" w:rsidRPr="00495930" w:rsidRDefault="00495930" w:rsidP="00495930">
            <w:pPr>
              <w:rPr>
                <w:sz w:val="20"/>
                <w:szCs w:val="20"/>
              </w:rPr>
            </w:pPr>
          </w:p>
          <w:p w14:paraId="01D8BB28" w14:textId="68F55789" w:rsidR="00161959" w:rsidRPr="00495930" w:rsidRDefault="00161959" w:rsidP="00161959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165618EC" w:rsidR="00161959" w:rsidRPr="006D32FE" w:rsidRDefault="00495930" w:rsidP="0016195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495930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understand and explain how humans organize space and why it is important for geographers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0E05313B" w:rsidR="00161959" w:rsidRPr="006D32FE" w:rsidRDefault="00495930" w:rsidP="00161959">
            <w:pPr>
              <w:rPr>
                <w:rFonts w:ascii="Cambria" w:hAnsi="Cambria"/>
                <w:sz w:val="20"/>
                <w:szCs w:val="20"/>
              </w:rPr>
            </w:pPr>
            <w:r w:rsidRPr="00495930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understand and explain how geographers use data to contextualize spatial relationship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3BCB3197" w:rsidR="00161959" w:rsidRPr="006D32FE" w:rsidRDefault="00495930" w:rsidP="00161959">
            <w:pPr>
              <w:rPr>
                <w:rFonts w:ascii="Cambria" w:hAnsi="Cambria"/>
                <w:sz w:val="20"/>
                <w:szCs w:val="20"/>
              </w:rPr>
            </w:pPr>
            <w:r w:rsidRPr="00495930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apply my geographical knowledge to solve real-world problem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5A9E0CA5" w:rsidR="00161959" w:rsidRPr="006D32FE" w:rsidRDefault="00495930" w:rsidP="0016195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495930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review</w:t>
            </w: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,</w:t>
            </w:r>
            <w:r w:rsidRPr="00495930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reflect on</w:t>
            </w: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, and demonstrate</w:t>
            </w:r>
            <w:r w:rsidRPr="00495930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what I have learned about geography, maps, and spatial relationships this week.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A98CA" w14:textId="1ECE39F7" w:rsidR="00495321" w:rsidRPr="00FC7588" w:rsidRDefault="00495321" w:rsidP="00495321">
            <w:pPr>
              <w:rPr>
                <w:sz w:val="20"/>
                <w:szCs w:val="20"/>
              </w:rPr>
            </w:pPr>
            <w:r w:rsidRPr="00FC7588">
              <w:rPr>
                <w:rStyle w:val="answerparsertextcontainerziiv"/>
                <w:color w:val="2E2F30"/>
                <w:sz w:val="20"/>
                <w:szCs w:val="20"/>
                <w:shd w:val="clear" w:color="auto" w:fill="FFFFFF"/>
              </w:rPr>
              <w:t>S</w:t>
            </w:r>
            <w:r w:rsidRPr="00FC7588">
              <w:rPr>
                <w:rStyle w:val="answerparsertextcontainerziiv"/>
                <w:color w:val="2E2F30"/>
                <w:sz w:val="20"/>
                <w:szCs w:val="20"/>
                <w:shd w:val="clear" w:color="auto" w:fill="FFFFFF"/>
              </w:rPr>
              <w:t>tart with a short story or an article related to geography and maps. Ask students to read and annotate the text.</w:t>
            </w:r>
          </w:p>
          <w:p w14:paraId="48A7085D" w14:textId="537EB38A" w:rsidR="00865CE8" w:rsidRPr="00FC7588" w:rsidRDefault="00865CE8" w:rsidP="00AA5D83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C5864" w14:textId="77777777" w:rsidR="00FC7588" w:rsidRPr="00FC7588" w:rsidRDefault="00FC7588" w:rsidP="00FC7588">
            <w:pPr>
              <w:widowControl w:val="0"/>
              <w:rPr>
                <w:sz w:val="20"/>
                <w:szCs w:val="20"/>
              </w:rPr>
            </w:pPr>
            <w:r w:rsidRPr="00FC7588">
              <w:rPr>
                <w:sz w:val="20"/>
                <w:szCs w:val="20"/>
              </w:rPr>
              <w:t>Share a news article that discusses how humans organize space. Ask students to read and annotate the article.</w:t>
            </w:r>
          </w:p>
          <w:p w14:paraId="4AF8B585" w14:textId="38C45E4F" w:rsidR="00865CE8" w:rsidRPr="00FC7588" w:rsidRDefault="00865CE8" w:rsidP="00AA5D83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FCADF1" w14:textId="114808AA" w:rsidR="00490253" w:rsidRPr="00490253" w:rsidRDefault="00490253" w:rsidP="00490253">
            <w:pPr>
              <w:widowControl w:val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Watch </w:t>
            </w:r>
            <w:r w:rsidRPr="00490253">
              <w:rPr>
                <w:b/>
                <w:bCs/>
                <w:sz w:val="20"/>
                <w:szCs w:val="20"/>
              </w:rPr>
              <w:t>The POWER of Geographic Data</w:t>
            </w:r>
          </w:p>
          <w:p w14:paraId="42589212" w14:textId="4FC0B4F7" w:rsidR="00865CE8" w:rsidRPr="00FC7588" w:rsidRDefault="00490253" w:rsidP="00AA5D83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Video and take notes 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EECAC6" w14:textId="77777777" w:rsidR="009242F1" w:rsidRDefault="00490253" w:rsidP="00AA5D83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490253">
              <w:rPr>
                <w:b/>
                <w:bCs/>
                <w:sz w:val="20"/>
                <w:szCs w:val="20"/>
              </w:rPr>
              <w:t>a real-world example of a problem that can be solved using geographical knowledge.</w:t>
            </w:r>
          </w:p>
          <w:p w14:paraId="349274EF" w14:textId="77777777" w:rsidR="00010A3A" w:rsidRDefault="00010A3A" w:rsidP="00AA5D83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5AE8A5D0" w14:textId="5B906A07" w:rsidR="00010A3A" w:rsidRPr="00FC7588" w:rsidRDefault="00010A3A" w:rsidP="00AA5D83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Students will read and annotate it.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18380222" w:rsidR="00865CE8" w:rsidRPr="00FC7588" w:rsidRDefault="00010A3A" w:rsidP="00AA5D83">
            <w:pPr>
              <w:widowControl w:val="0"/>
              <w:rPr>
                <w:sz w:val="20"/>
                <w:szCs w:val="20"/>
              </w:rPr>
            </w:pPr>
            <w:r w:rsidRPr="00010A3A">
              <w:rPr>
                <w:sz w:val="20"/>
                <w:szCs w:val="20"/>
              </w:rPr>
              <w:br/>
              <w:t>Share a review article that summarizes the week's topics. Ask students to read and annotate the article.</w:t>
            </w:r>
          </w:p>
        </w:tc>
      </w:tr>
      <w:tr w:rsidR="00863B39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863B39" w:rsidRPr="00B916E7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863B39" w:rsidRPr="006D32FE" w:rsidRDefault="00863B39" w:rsidP="00863B39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4BCFCA" w14:textId="7E702D5F" w:rsidR="00F66B24" w:rsidRPr="00F66B24" w:rsidRDefault="00F66B24" w:rsidP="00F66B24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 w:rsidRPr="00F66B24">
              <w:rPr>
                <w:rFonts w:cs="Segoe UI"/>
                <w:sz w:val="20"/>
                <w:szCs w:val="20"/>
              </w:rPr>
              <w:t>Anticipatory Set: 5 minutes</w:t>
            </w:r>
          </w:p>
          <w:p w14:paraId="186F33A7" w14:textId="77777777" w:rsidR="00F66B24" w:rsidRPr="00F66B24" w:rsidRDefault="00F66B24" w:rsidP="00F66B24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00F66B24">
              <w:rPr>
                <w:rFonts w:cs="Segoe UI"/>
                <w:sz w:val="20"/>
                <w:szCs w:val="20"/>
              </w:rPr>
              <w:t>I Do: 15 minutes</w:t>
            </w:r>
          </w:p>
          <w:p w14:paraId="7D1D5B24" w14:textId="77777777" w:rsidR="00F66B24" w:rsidRPr="00F66B24" w:rsidRDefault="00F66B24" w:rsidP="00F66B24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00F66B24">
              <w:rPr>
                <w:rFonts w:cs="Segoe UI"/>
                <w:sz w:val="20"/>
                <w:szCs w:val="20"/>
              </w:rPr>
              <w:t>We Do: 15 minutes</w:t>
            </w:r>
          </w:p>
          <w:p w14:paraId="6A3E6D3C" w14:textId="77777777" w:rsidR="00F66B24" w:rsidRPr="00F66B24" w:rsidRDefault="00F66B24" w:rsidP="00F66B24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00F66B24">
              <w:rPr>
                <w:rFonts w:cs="Segoe UI"/>
                <w:sz w:val="20"/>
                <w:szCs w:val="20"/>
              </w:rPr>
              <w:t>You Do: 10 minutes</w:t>
            </w:r>
          </w:p>
          <w:p w14:paraId="77F18C0E" w14:textId="77777777" w:rsidR="00F66B24" w:rsidRPr="00F66B24" w:rsidRDefault="00F66B24" w:rsidP="00F66B24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00F66B24">
              <w:rPr>
                <w:rFonts w:cs="Segoe UI"/>
                <w:sz w:val="20"/>
                <w:szCs w:val="20"/>
              </w:rPr>
              <w:t>Closure: 5 minutes</w:t>
            </w:r>
          </w:p>
          <w:p w14:paraId="739E54AE" w14:textId="0896FF8F" w:rsidR="00863B39" w:rsidRPr="00A76F6B" w:rsidRDefault="00863B39" w:rsidP="00863B39">
            <w:pPr>
              <w:pStyle w:val="ListParagraph"/>
              <w:widowControl w:val="0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38BCF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4ED74550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338AE1FC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720C44CE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5BB87EE2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239970" w14:textId="31B7E96A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E6DD8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5FB8C5C4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4E87E949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4F0D83BD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5483CAEB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C22BD7" w14:textId="475167C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C7B17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033B0CE2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0B69E052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77CF4F54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67233A6C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60189BE3" w14:textId="3F9E898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D4CDF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87AD324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5B02D488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16A0580D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205E9AC1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2B2149EE" w14:textId="5150B41B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863B39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901B5D" w14:textId="77777777" w:rsidR="00863B39" w:rsidRPr="00010A3A" w:rsidRDefault="00495321" w:rsidP="00863B39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010A3A">
              <w:rPr>
                <w:sz w:val="20"/>
                <w:szCs w:val="20"/>
              </w:rPr>
              <w:t xml:space="preserve">Lecture: </w:t>
            </w:r>
            <w:r w:rsidRPr="00010A3A">
              <w:rPr>
                <w:color w:val="2E2F30"/>
                <w:sz w:val="20"/>
                <w:szCs w:val="20"/>
                <w:shd w:val="clear" w:color="auto" w:fill="FFFFFF"/>
              </w:rPr>
              <w:t>Introduce the concept of spatial relationships and how geographers use maps to understand these relationships.</w:t>
            </w:r>
          </w:p>
          <w:p w14:paraId="5B5BEF4F" w14:textId="77777777" w:rsidR="00495321" w:rsidRPr="00010A3A" w:rsidRDefault="00495321" w:rsidP="00863B39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241A76D2" w14:textId="33358577" w:rsidR="00FC7588" w:rsidRPr="00010A3A" w:rsidRDefault="00495321" w:rsidP="00FC7588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010A3A">
              <w:rPr>
                <w:color w:val="2E2F30"/>
                <w:sz w:val="20"/>
                <w:szCs w:val="20"/>
                <w:shd w:val="clear" w:color="auto" w:fill="FFFFFF"/>
              </w:rPr>
              <w:t xml:space="preserve">View &amp; lead a discussion </w:t>
            </w:r>
            <w:r w:rsidR="00FC7588" w:rsidRPr="00010A3A">
              <w:rPr>
                <w:color w:val="2E2F30"/>
                <w:sz w:val="20"/>
                <w:szCs w:val="20"/>
                <w:shd w:val="clear" w:color="auto" w:fill="FFFFFF"/>
              </w:rPr>
              <w:t xml:space="preserve">on </w:t>
            </w:r>
            <w:r w:rsidR="00FC7588" w:rsidRPr="00010A3A">
              <w:rPr>
                <w:color w:val="0F0F0F"/>
                <w:kern w:val="36"/>
                <w:sz w:val="20"/>
                <w:szCs w:val="20"/>
              </w:rPr>
              <w:t>London</w:t>
            </w:r>
            <w:r w:rsidR="00FC7588" w:rsidRPr="00010A3A">
              <w:rPr>
                <w:color w:val="2E2F30"/>
                <w:sz w:val="20"/>
                <w:szCs w:val="20"/>
                <w:shd w:val="clear" w:color="auto" w:fill="FFFFFF"/>
              </w:rPr>
              <w:t xml:space="preserve"> vs Dubai: The Ultimate Comparison...?</w:t>
            </w:r>
          </w:p>
          <w:p w14:paraId="5A6F2E9F" w14:textId="264D1D9F" w:rsidR="00495321" w:rsidRPr="00010A3A" w:rsidRDefault="00FC7588" w:rsidP="00FC7588">
            <w:pPr>
              <w:widowControl w:val="0"/>
              <w:rPr>
                <w:sz w:val="20"/>
                <w:szCs w:val="20"/>
              </w:rPr>
            </w:pPr>
            <w:r w:rsidRPr="00010A3A">
              <w:rPr>
                <w:color w:val="2E2F30"/>
                <w:sz w:val="20"/>
                <w:szCs w:val="20"/>
                <w:shd w:val="clear" w:color="auto" w:fill="FFFFFF"/>
              </w:rPr>
              <w:t>Video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1E5D94" w14:textId="33ADE891" w:rsidR="00863B39" w:rsidRPr="00010A3A" w:rsidRDefault="00FC7588" w:rsidP="00863B39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010A3A">
              <w:rPr>
                <w:rStyle w:val="eop"/>
                <w:sz w:val="20"/>
                <w:szCs w:val="20"/>
              </w:rPr>
              <w:t xml:space="preserve">Lecture:  </w:t>
            </w:r>
            <w:r w:rsidRPr="00010A3A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010A3A">
              <w:rPr>
                <w:color w:val="2E2F30"/>
                <w:sz w:val="20"/>
                <w:szCs w:val="20"/>
                <w:shd w:val="clear" w:color="auto" w:fill="FFFFFF"/>
              </w:rPr>
              <w:t>Explain how humans organize space and why it is important for geographers to understand this.</w:t>
            </w:r>
          </w:p>
          <w:p w14:paraId="191CD8AD" w14:textId="77777777" w:rsidR="00863B39" w:rsidRPr="00010A3A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  <w:p w14:paraId="765C823E" w14:textId="5BEE6E23" w:rsidR="00863B39" w:rsidRPr="00010A3A" w:rsidRDefault="00FC7588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  <w:r w:rsidRPr="00010A3A">
              <w:rPr>
                <w:sz w:val="20"/>
                <w:szCs w:val="20"/>
              </w:rPr>
              <w:t xml:space="preserve">View &amp; Lead a discussion on </w:t>
            </w:r>
            <w:hyperlink r:id="rId12" w:tooltip="New York City - City Video Guide" w:history="1">
              <w:r w:rsidRPr="00010A3A">
                <w:rPr>
                  <w:rStyle w:val="Hyperlink"/>
                  <w:sz w:val="20"/>
                  <w:szCs w:val="20"/>
                  <w:shd w:val="clear" w:color="auto" w:fill="FFFFFF"/>
                </w:rPr>
                <w:t>New York City - City Video Guide</w:t>
              </w:r>
            </w:hyperlink>
            <w:r w:rsidRPr="00010A3A">
              <w:rPr>
                <w:color w:val="2E2F30"/>
                <w:sz w:val="20"/>
                <w:szCs w:val="20"/>
                <w:shd w:val="clear" w:color="auto" w:fill="FFFFFF"/>
              </w:rPr>
              <w:t xml:space="preserve"> video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B0269" w14:textId="77777777" w:rsidR="00863B39" w:rsidRPr="00010A3A" w:rsidRDefault="00490253" w:rsidP="00863B39">
            <w:pPr>
              <w:rPr>
                <w:sz w:val="20"/>
                <w:szCs w:val="20"/>
              </w:rPr>
            </w:pPr>
            <w:r w:rsidRPr="00010A3A">
              <w:rPr>
                <w:sz w:val="20"/>
                <w:szCs w:val="20"/>
              </w:rPr>
              <w:t xml:space="preserve">Lecture:  </w:t>
            </w:r>
            <w:r w:rsidRPr="00010A3A">
              <w:rPr>
                <w:sz w:val="20"/>
                <w:szCs w:val="20"/>
              </w:rPr>
              <w:t>Discuss how geographers use data to contextualize spatial relationships.</w:t>
            </w:r>
            <w:r w:rsidRPr="00010A3A">
              <w:rPr>
                <w:sz w:val="20"/>
                <w:szCs w:val="20"/>
              </w:rPr>
              <w:t xml:space="preserve"> </w:t>
            </w:r>
          </w:p>
          <w:p w14:paraId="262B7C40" w14:textId="77777777" w:rsidR="00490253" w:rsidRPr="00010A3A" w:rsidRDefault="00490253" w:rsidP="00863B39">
            <w:pPr>
              <w:rPr>
                <w:sz w:val="20"/>
                <w:szCs w:val="20"/>
              </w:rPr>
            </w:pPr>
          </w:p>
          <w:p w14:paraId="7577AC3C" w14:textId="357890D8" w:rsidR="00490253" w:rsidRPr="00010A3A" w:rsidRDefault="00490253" w:rsidP="00490253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010A3A">
              <w:rPr>
                <w:sz w:val="20"/>
                <w:szCs w:val="20"/>
              </w:rPr>
              <w:t xml:space="preserve">View &amp; Lead a discussion about </w:t>
            </w:r>
            <w:proofErr w:type="gramStart"/>
            <w:r w:rsidRPr="00010A3A">
              <w:rPr>
                <w:sz w:val="20"/>
                <w:szCs w:val="20"/>
              </w:rPr>
              <w:t xml:space="preserve">the </w:t>
            </w:r>
            <w:r w:rsidRPr="00010A3A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010A3A">
              <w:rPr>
                <w:color w:val="2E2F30"/>
                <w:sz w:val="20"/>
                <w:szCs w:val="20"/>
                <w:shd w:val="clear" w:color="auto" w:fill="FFFFFF"/>
              </w:rPr>
              <w:t>Top</w:t>
            </w:r>
            <w:proofErr w:type="gramEnd"/>
            <w:r w:rsidRPr="00010A3A">
              <w:rPr>
                <w:color w:val="2E2F30"/>
                <w:sz w:val="20"/>
                <w:szCs w:val="20"/>
                <w:shd w:val="clear" w:color="auto" w:fill="FFFFFF"/>
              </w:rPr>
              <w:t xml:space="preserve"> Things to Do in Washington, D.C. | Travel Guide video</w:t>
            </w:r>
          </w:p>
          <w:p w14:paraId="55FD87B9" w14:textId="0B176C24" w:rsidR="00490253" w:rsidRPr="00010A3A" w:rsidRDefault="00490253" w:rsidP="00863B39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86FB7" w14:textId="39F90D15" w:rsidR="00010A3A" w:rsidRPr="00010A3A" w:rsidRDefault="00010A3A" w:rsidP="00010A3A">
            <w:pPr>
              <w:rPr>
                <w:sz w:val="20"/>
                <w:szCs w:val="20"/>
              </w:rPr>
            </w:pPr>
            <w:r w:rsidRPr="00010A3A">
              <w:rPr>
                <w:rStyle w:val="eop"/>
                <w:sz w:val="20"/>
                <w:szCs w:val="20"/>
              </w:rPr>
              <w:t xml:space="preserve">Lead discussion:  </w:t>
            </w:r>
            <w:r w:rsidRPr="00010A3A">
              <w:rPr>
                <w:rStyle w:val="Title"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010A3A">
              <w:rPr>
                <w:rStyle w:val="answerparsertextcontainerziiv"/>
                <w:color w:val="2E2F30"/>
                <w:sz w:val="20"/>
                <w:szCs w:val="20"/>
                <w:shd w:val="clear" w:color="auto" w:fill="FFFFFF"/>
              </w:rPr>
              <w:t xml:space="preserve">Discuss the problem </w:t>
            </w:r>
            <w:r w:rsidRPr="00010A3A">
              <w:rPr>
                <w:rStyle w:val="answerparsertextcontainerziiv"/>
                <w:color w:val="2E2F30"/>
                <w:sz w:val="20"/>
                <w:szCs w:val="20"/>
                <w:shd w:val="clear" w:color="auto" w:fill="FFFFFF"/>
              </w:rPr>
              <w:t xml:space="preserve">from the anticipatory </w:t>
            </w:r>
            <w:r w:rsidRPr="00010A3A">
              <w:rPr>
                <w:rStyle w:val="answerparsertextcontainerziiv"/>
                <w:color w:val="2E2F30"/>
                <w:sz w:val="20"/>
                <w:szCs w:val="20"/>
                <w:shd w:val="clear" w:color="auto" w:fill="FFFFFF"/>
              </w:rPr>
              <w:t>and how geographical knowledge can be used to solve it.</w:t>
            </w:r>
          </w:p>
          <w:p w14:paraId="36D6406C" w14:textId="0BE9F321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  <w:p w14:paraId="6D30D904" w14:textId="77777777" w:rsidR="00010A3A" w:rsidRPr="00E76216" w:rsidRDefault="00010A3A" w:rsidP="00010A3A">
            <w:pPr>
              <w:rPr>
                <w:color w:val="2E2F30"/>
                <w:shd w:val="clear" w:color="auto" w:fill="FFFFFF"/>
              </w:rPr>
            </w:pPr>
            <w:r w:rsidRPr="00E76216">
              <w:rPr>
                <w:color w:val="2E2F30"/>
                <w:sz w:val="21"/>
                <w:szCs w:val="21"/>
                <w:shd w:val="clear" w:color="auto" w:fill="FFFFFF"/>
              </w:rPr>
              <w:t>Engage students in a group discussion about the</w:t>
            </w:r>
            <w:r w:rsidRPr="00E7621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E76216">
              <w:rPr>
                <w:i/>
                <w:iCs/>
                <w:color w:val="2E2F30"/>
                <w:shd w:val="clear" w:color="auto" w:fill="FFFFFF"/>
              </w:rPr>
              <w:t xml:space="preserve">10 States </w:t>
            </w:r>
            <w:proofErr w:type="gramStart"/>
            <w:r w:rsidRPr="00E76216">
              <w:rPr>
                <w:i/>
                <w:iCs/>
                <w:color w:val="2E2F30"/>
                <w:shd w:val="clear" w:color="auto" w:fill="FFFFFF"/>
              </w:rPr>
              <w:t>With</w:t>
            </w:r>
            <w:proofErr w:type="gramEnd"/>
            <w:r w:rsidRPr="00E76216">
              <w:rPr>
                <w:i/>
                <w:iCs/>
                <w:color w:val="2E2F30"/>
                <w:shd w:val="clear" w:color="auto" w:fill="FFFFFF"/>
              </w:rPr>
              <w:t xml:space="preserve"> The Most Natural Disasters</w:t>
            </w:r>
            <w:r>
              <w:rPr>
                <w:i/>
                <w:iCs/>
                <w:color w:val="2E2F30"/>
                <w:shd w:val="clear" w:color="auto" w:fill="FFFFFF"/>
              </w:rPr>
              <w:t xml:space="preserve"> </w:t>
            </w:r>
            <w:r>
              <w:rPr>
                <w:color w:val="2E2F30"/>
                <w:shd w:val="clear" w:color="auto" w:fill="FFFFFF"/>
              </w:rPr>
              <w:t>video</w:t>
            </w:r>
          </w:p>
          <w:p w14:paraId="2920DFA7" w14:textId="77777777" w:rsidR="00010A3A" w:rsidRPr="00010A3A" w:rsidRDefault="00010A3A" w:rsidP="00863B39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  <w:p w14:paraId="7A4CA024" w14:textId="5EC049ED" w:rsidR="00863B39" w:rsidRPr="00010A3A" w:rsidRDefault="00863B39" w:rsidP="00863B39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4085376A" w:rsidR="00863B39" w:rsidRPr="00010A3A" w:rsidRDefault="00495930" w:rsidP="00863B39">
            <w:pPr>
              <w:widowControl w:val="0"/>
              <w:rPr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Review the week's lessons and clarify any doubts.</w:t>
            </w:r>
          </w:p>
        </w:tc>
      </w:tr>
      <w:tr w:rsidR="00863B39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FE287" w14:textId="77777777" w:rsidR="00FC7588" w:rsidRDefault="00FC7588" w:rsidP="00863B39">
            <w:pPr>
              <w:widowControl w:val="0"/>
              <w:rPr>
                <w:color w:val="2E2F30"/>
                <w:sz w:val="21"/>
                <w:szCs w:val="21"/>
                <w:shd w:val="clear" w:color="auto" w:fill="FFFFFF"/>
              </w:rPr>
            </w:pPr>
            <w:r>
              <w:rPr>
                <w:color w:val="2E2F30"/>
                <w:sz w:val="21"/>
                <w:szCs w:val="21"/>
                <w:shd w:val="clear" w:color="auto" w:fill="FFFFFF"/>
              </w:rPr>
              <w:t xml:space="preserve">Partner Work:  Students </w:t>
            </w:r>
            <w:proofErr w:type="gramStart"/>
            <w:r>
              <w:rPr>
                <w:color w:val="2E2F30"/>
                <w:sz w:val="21"/>
                <w:szCs w:val="21"/>
                <w:shd w:val="clear" w:color="auto" w:fill="FFFFFF"/>
              </w:rPr>
              <w:t>will  conduct</w:t>
            </w:r>
            <w:proofErr w:type="gramEnd"/>
            <w:r>
              <w:rPr>
                <w:color w:val="2E2F30"/>
                <w:sz w:val="21"/>
                <w:szCs w:val="21"/>
                <w:shd w:val="clear" w:color="auto" w:fill="FFFFFF"/>
              </w:rPr>
              <w:t xml:space="preserve"> initial observations and annotate Sources 1-5 with those observations and wonderings.  </w:t>
            </w:r>
          </w:p>
          <w:p w14:paraId="1B303B3E" w14:textId="77777777" w:rsidR="00FC7588" w:rsidRDefault="00FC7588" w:rsidP="00863B39">
            <w:pPr>
              <w:widowControl w:val="0"/>
              <w:rPr>
                <w:color w:val="2E2F30"/>
                <w:sz w:val="21"/>
                <w:szCs w:val="21"/>
                <w:shd w:val="clear" w:color="auto" w:fill="FFFFFF"/>
              </w:rPr>
            </w:pPr>
          </w:p>
          <w:p w14:paraId="00AB9063" w14:textId="504CF43E" w:rsidR="00634E75" w:rsidRPr="00634E75" w:rsidRDefault="00FC7588" w:rsidP="00863B39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>
              <w:rPr>
                <w:color w:val="2E2F30"/>
                <w:sz w:val="21"/>
                <w:szCs w:val="21"/>
                <w:shd w:val="clear" w:color="auto" w:fill="FFFFFF"/>
              </w:rPr>
              <w:t xml:space="preserve">10 </w:t>
            </w:r>
            <w:proofErr w:type="gramStart"/>
            <w:r>
              <w:rPr>
                <w:color w:val="2E2F30"/>
                <w:sz w:val="21"/>
                <w:szCs w:val="21"/>
                <w:shd w:val="clear" w:color="auto" w:fill="FFFFFF"/>
              </w:rPr>
              <w:t>minutes;  Class</w:t>
            </w:r>
            <w:proofErr w:type="gramEnd"/>
            <w:r>
              <w:rPr>
                <w:color w:val="2E2F30"/>
                <w:sz w:val="21"/>
                <w:szCs w:val="21"/>
                <w:shd w:val="clear" w:color="auto" w:fill="FFFFFF"/>
              </w:rPr>
              <w:t xml:space="preserve"> debrief 5 minutes </w:t>
            </w:r>
            <w:r w:rsidR="00634E7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DA0D6D" w14:textId="2F6DC67D" w:rsidR="00E7051F" w:rsidRDefault="00FC7588" w:rsidP="00E7051F">
            <w:pPr>
              <w:pStyle w:val="paragraph"/>
              <w:ind w:left="75"/>
              <w:textAlignment w:val="baseline"/>
              <w:rPr>
                <w:color w:val="2E2F30"/>
                <w:sz w:val="21"/>
                <w:szCs w:val="21"/>
                <w:shd w:val="clear" w:color="auto" w:fill="FFFFFF"/>
              </w:rPr>
            </w:pPr>
            <w:r>
              <w:rPr>
                <w:color w:val="2E2F30"/>
                <w:sz w:val="21"/>
                <w:szCs w:val="21"/>
                <w:shd w:val="clear" w:color="auto" w:fill="FFFFFF"/>
              </w:rPr>
              <w:t xml:space="preserve">Partner work:  Students will conduct initial observations and annotate Sources 6-9 with those observations and wonderings.  </w:t>
            </w:r>
          </w:p>
          <w:p w14:paraId="21647D8F" w14:textId="17C9A9DF" w:rsidR="00FC7588" w:rsidRPr="00E7051F" w:rsidRDefault="00FC7588" w:rsidP="00E7051F">
            <w:pPr>
              <w:pStyle w:val="paragraph"/>
              <w:ind w:left="75"/>
              <w:textAlignment w:val="baseline"/>
              <w:rPr>
                <w:color w:val="2E2F30"/>
                <w:sz w:val="21"/>
                <w:szCs w:val="21"/>
                <w:shd w:val="clear" w:color="auto" w:fill="FFFFFF"/>
              </w:rPr>
            </w:pPr>
            <w:r>
              <w:rPr>
                <w:color w:val="2E2F30"/>
                <w:sz w:val="21"/>
                <w:szCs w:val="21"/>
                <w:shd w:val="clear" w:color="auto" w:fill="FFFFFF"/>
              </w:rPr>
              <w:t xml:space="preserve">10 minutes:  Class debrief 5 minutes. </w:t>
            </w:r>
          </w:p>
          <w:p w14:paraId="50CED0AC" w14:textId="461DDDFD" w:rsidR="00863B39" w:rsidRPr="00962DD8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6C973" w14:textId="77777777" w:rsidR="00863B39" w:rsidRDefault="00490253" w:rsidP="0049025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Partner work:  Students will conduct initial observations and annotate Sources 10-11 with observations and wonderings.  </w:t>
            </w:r>
          </w:p>
          <w:p w14:paraId="7F109A1E" w14:textId="77777777" w:rsidR="00490253" w:rsidRDefault="00490253" w:rsidP="00490253">
            <w:pPr>
              <w:rPr>
                <w:rFonts w:ascii="Cambria" w:hAnsi="Cambria"/>
                <w:sz w:val="20"/>
                <w:szCs w:val="20"/>
              </w:rPr>
            </w:pPr>
          </w:p>
          <w:p w14:paraId="292844DB" w14:textId="4149714A" w:rsidR="00490253" w:rsidRPr="006D32FE" w:rsidRDefault="00490253" w:rsidP="0049025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10 minutes:  Class debrief 5 minutes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447A1540" w:rsidR="00863B39" w:rsidRPr="006D32FE" w:rsidRDefault="00010A3A" w:rsidP="00010A3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Partner work:  Students will conduct initial Exploration and annotation of Sources 12-14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21746B7C" w:rsidR="00863B39" w:rsidRPr="006D32FE" w:rsidRDefault="00495930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Discuss the key takeaways from the week's lessons. </w:t>
            </w: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Students </w:t>
            </w:r>
            <w:proofErr w:type="gramStart"/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will </w:t>
            </w: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annotate</w:t>
            </w:r>
            <w:proofErr w:type="gramEnd"/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their takeaways.</w:t>
            </w:r>
          </w:p>
        </w:tc>
      </w:tr>
      <w:tr w:rsidR="00863B39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51656" w14:textId="42903952" w:rsidR="00863B39" w:rsidRPr="00E76216" w:rsidRDefault="00634E75" w:rsidP="00863B39">
            <w:pPr>
              <w:widowControl w:val="0"/>
              <w:rPr>
                <w:color w:val="2E2F30"/>
                <w:shd w:val="clear" w:color="auto" w:fill="FFFFFF"/>
              </w:rPr>
            </w:pPr>
            <w:r w:rsidRPr="00E76216">
              <w:rPr>
                <w:color w:val="2E2F30"/>
                <w:shd w:val="clear" w:color="auto" w:fill="FFFFFF"/>
              </w:rPr>
              <w:t>Partner Source analysis</w:t>
            </w:r>
            <w:r w:rsidR="00962DD8" w:rsidRPr="00E76216">
              <w:rPr>
                <w:color w:val="2E2F30"/>
                <w:shd w:val="clear" w:color="auto" w:fill="FFFFFF"/>
              </w:rPr>
              <w:t xml:space="preserve"> Sources 1-5 </w:t>
            </w:r>
          </w:p>
          <w:p w14:paraId="44E3582B" w14:textId="1A7328F1" w:rsidR="00634E75" w:rsidRPr="006D32FE" w:rsidRDefault="00FC7588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Using the document analysis on page 6 of work text.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8A483" w14:textId="31F3E78A" w:rsidR="00962DD8" w:rsidRPr="00E76216" w:rsidRDefault="00962DD8" w:rsidP="00962DD8">
            <w:pPr>
              <w:pStyle w:val="answerparserlistitemxqlov"/>
              <w:shd w:val="clear" w:color="auto" w:fill="FFFFFF"/>
              <w:rPr>
                <w:color w:val="2E2F30"/>
              </w:rPr>
            </w:pPr>
            <w:r w:rsidRPr="00962DD8">
              <w:rPr>
                <w:color w:val="2E2F30"/>
              </w:rPr>
              <w:t>Partner Source analysis</w:t>
            </w:r>
          </w:p>
          <w:p w14:paraId="7506706C" w14:textId="5828E9F2" w:rsidR="00962DD8" w:rsidRPr="00E76216" w:rsidRDefault="00962DD8" w:rsidP="00962DD8">
            <w:pPr>
              <w:pStyle w:val="answerparserlistitemxqlov"/>
              <w:shd w:val="clear" w:color="auto" w:fill="FFFFFF"/>
              <w:rPr>
                <w:color w:val="2E2F30"/>
              </w:rPr>
            </w:pPr>
            <w:r w:rsidRPr="00E76216">
              <w:rPr>
                <w:color w:val="2E2F30"/>
              </w:rPr>
              <w:t>Sources 6-</w:t>
            </w:r>
            <w:proofErr w:type="gramStart"/>
            <w:r w:rsidRPr="00E76216">
              <w:rPr>
                <w:color w:val="2E2F30"/>
              </w:rPr>
              <w:t xml:space="preserve">9 </w:t>
            </w:r>
            <w:r w:rsidR="00FC7588">
              <w:rPr>
                <w:color w:val="2E2F30"/>
              </w:rPr>
              <w:t xml:space="preserve"> using</w:t>
            </w:r>
            <w:proofErr w:type="gramEnd"/>
            <w:r w:rsidR="00FC7588">
              <w:rPr>
                <w:color w:val="2E2F30"/>
              </w:rPr>
              <w:t xml:space="preserve"> the document analysis on page 9 of the work text.  </w:t>
            </w:r>
          </w:p>
          <w:p w14:paraId="7A339718" w14:textId="77777777" w:rsidR="00962DD8" w:rsidRPr="00962DD8" w:rsidRDefault="00962DD8" w:rsidP="00962DD8">
            <w:pPr>
              <w:pStyle w:val="answerparserlistitemxqlov"/>
              <w:shd w:val="clear" w:color="auto" w:fill="FFFFFF"/>
              <w:rPr>
                <w:color w:val="2E2F30"/>
              </w:rPr>
            </w:pPr>
          </w:p>
          <w:p w14:paraId="026396D3" w14:textId="77777777" w:rsidR="00863B39" w:rsidRPr="00E76216" w:rsidRDefault="00863B39" w:rsidP="00863B39"/>
          <w:p w14:paraId="60BA49C1" w14:textId="77777777" w:rsidR="00863B39" w:rsidRPr="00E76216" w:rsidRDefault="00863B39" w:rsidP="00863B39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2C1814" w14:textId="77777777" w:rsidR="00E76216" w:rsidRPr="00E76216" w:rsidRDefault="00E76216" w:rsidP="00E76216">
            <w:pPr>
              <w:pStyle w:val="answerparserlistitemxqlov"/>
              <w:shd w:val="clear" w:color="auto" w:fill="FFFFFF"/>
              <w:rPr>
                <w:color w:val="2E2F30"/>
              </w:rPr>
            </w:pPr>
            <w:r w:rsidRPr="00962DD8">
              <w:rPr>
                <w:color w:val="2E2F30"/>
              </w:rPr>
              <w:t>Partner Source analysis</w:t>
            </w:r>
          </w:p>
          <w:p w14:paraId="30A4A1F7" w14:textId="26D18C2E" w:rsidR="00E76216" w:rsidRPr="00E76216" w:rsidRDefault="00E76216" w:rsidP="00E76216">
            <w:pPr>
              <w:pStyle w:val="answerparserlistitemxqlov"/>
              <w:shd w:val="clear" w:color="auto" w:fill="FFFFFF"/>
              <w:rPr>
                <w:color w:val="2E2F30"/>
              </w:rPr>
            </w:pPr>
            <w:r w:rsidRPr="00E76216">
              <w:rPr>
                <w:color w:val="2E2F30"/>
              </w:rPr>
              <w:t xml:space="preserve">Sources </w:t>
            </w:r>
            <w:r>
              <w:rPr>
                <w:color w:val="2E2F30"/>
              </w:rPr>
              <w:t>10-11</w:t>
            </w:r>
            <w:r w:rsidR="00010A3A">
              <w:rPr>
                <w:color w:val="2E2F30"/>
              </w:rPr>
              <w:t xml:space="preserve"> using </w:t>
            </w:r>
            <w:proofErr w:type="spellStart"/>
            <w:r w:rsidR="00010A3A">
              <w:rPr>
                <w:color w:val="2E2F30"/>
              </w:rPr>
              <w:t>analaysis</w:t>
            </w:r>
            <w:proofErr w:type="spellEnd"/>
            <w:r w:rsidR="00010A3A">
              <w:rPr>
                <w:color w:val="2E2F30"/>
              </w:rPr>
              <w:t xml:space="preserve"> on page 13</w:t>
            </w:r>
          </w:p>
          <w:p w14:paraId="65AC4CAC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027765" w14:textId="77777777" w:rsidR="00E76216" w:rsidRPr="00E76216" w:rsidRDefault="00E76216" w:rsidP="00E76216">
            <w:pPr>
              <w:pStyle w:val="answerparserlistitemxqlov"/>
              <w:shd w:val="clear" w:color="auto" w:fill="FFFFFF"/>
              <w:rPr>
                <w:color w:val="2E2F30"/>
              </w:rPr>
            </w:pPr>
            <w:r w:rsidRPr="00962DD8">
              <w:rPr>
                <w:color w:val="2E2F30"/>
              </w:rPr>
              <w:t>Partner Source analysis</w:t>
            </w:r>
          </w:p>
          <w:p w14:paraId="55FCFDAD" w14:textId="2302D41B" w:rsidR="00010A3A" w:rsidRPr="00E76216" w:rsidRDefault="00E76216" w:rsidP="00E76216">
            <w:pPr>
              <w:pStyle w:val="answerparserlistitemxqlov"/>
              <w:shd w:val="clear" w:color="auto" w:fill="FFFFFF"/>
              <w:rPr>
                <w:color w:val="2E2F30"/>
              </w:rPr>
            </w:pPr>
            <w:r w:rsidRPr="00E76216">
              <w:rPr>
                <w:color w:val="2E2F30"/>
              </w:rPr>
              <w:t xml:space="preserve">Sources </w:t>
            </w:r>
            <w:r>
              <w:rPr>
                <w:color w:val="2E2F30"/>
              </w:rPr>
              <w:t>12-1</w:t>
            </w:r>
            <w:r w:rsidR="00010A3A">
              <w:rPr>
                <w:color w:val="2E2F30"/>
              </w:rPr>
              <w:t xml:space="preserve">4 using analysis on page 17.  </w:t>
            </w:r>
          </w:p>
          <w:p w14:paraId="1E066157" w14:textId="6A83312D" w:rsidR="00863B39" w:rsidRPr="006D32FE" w:rsidRDefault="00863B39" w:rsidP="00863B39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7D1DB" w14:textId="66C16FEE" w:rsidR="00863B39" w:rsidRDefault="00863B39" w:rsidP="00863B39">
            <w:pPr>
              <w:pStyle w:val="paragraph"/>
              <w:spacing w:before="0" w:beforeAutospacing="0" w:after="0" w:afterAutospacing="0" w:line="259" w:lineRule="auto"/>
            </w:pPr>
            <w:r>
              <w:rPr>
                <w:rStyle w:val="eop"/>
                <w:rFonts w:cs="Segoe UI"/>
                <w:sz w:val="20"/>
                <w:szCs w:val="20"/>
              </w:rPr>
              <w:t xml:space="preserve">Take a Quiz </w:t>
            </w:r>
          </w:p>
          <w:p w14:paraId="75D10DEF" w14:textId="77777777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2A3E6" w14:textId="707E715A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5AEE8E8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988913" w14:textId="54C199AC" w:rsidR="00634E75" w:rsidRPr="006D32FE" w:rsidRDefault="00634E75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34E75">
              <w:rPr>
                <w:rFonts w:ascii="Cambria" w:hAnsi="Cambria"/>
                <w:b/>
                <w:bCs/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2C375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17089118" w14:textId="77777777" w:rsidR="00863B39" w:rsidRDefault="00863B39" w:rsidP="00863B39">
            <w:pPr>
              <w:pStyle w:val="paragraph"/>
              <w:spacing w:before="0" w:beforeAutospacing="0" w:after="0" w:afterAutospacing="0"/>
              <w:rPr>
                <w:rStyle w:val="eop"/>
                <w:sz w:val="20"/>
                <w:szCs w:val="20"/>
              </w:rPr>
            </w:pPr>
          </w:p>
          <w:p w14:paraId="77CFA3CC" w14:textId="4BF0D815" w:rsidR="00863B39" w:rsidRPr="006D32FE" w:rsidRDefault="00962DD8" w:rsidP="00863B39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962DD8">
              <w:rPr>
                <w:rFonts w:ascii="Cambria" w:hAnsi="Cambria"/>
                <w:b/>
                <w:bCs/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9F2AF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5A9AE249" w14:textId="77777777" w:rsidR="00863B39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73CBB9B9" w14:textId="02E7E257" w:rsidR="003972C1" w:rsidRPr="006D32FE" w:rsidRDefault="003972C1" w:rsidP="00863B39">
            <w:pPr>
              <w:rPr>
                <w:rFonts w:ascii="Cambria" w:hAnsi="Cambria"/>
                <w:sz w:val="20"/>
                <w:szCs w:val="20"/>
              </w:rPr>
            </w:pPr>
            <w:r w:rsidRPr="003972C1">
              <w:rPr>
                <w:rFonts w:ascii="Cambria" w:hAnsi="Cambria"/>
                <w:b/>
                <w:bCs/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9B50F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6828323" w14:textId="77777777" w:rsidR="00863B39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69A0EEB5" w14:textId="07EDDC24" w:rsidR="003972C1" w:rsidRPr="006D32FE" w:rsidRDefault="003972C1" w:rsidP="00863B39">
            <w:pPr>
              <w:rPr>
                <w:rFonts w:ascii="Cambria" w:hAnsi="Cambria"/>
                <w:sz w:val="20"/>
                <w:szCs w:val="20"/>
              </w:rPr>
            </w:pPr>
            <w:r w:rsidRPr="003972C1">
              <w:rPr>
                <w:rFonts w:ascii="Cambria" w:hAnsi="Cambria"/>
                <w:b/>
                <w:bCs/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075C3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5DF2835F" w14:textId="61E5B93E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SPED Modification (s):</w:t>
            </w:r>
          </w:p>
          <w:p w14:paraId="4E8D699E" w14:textId="1241243B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F1965B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863B39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2D9A2998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863B39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710A219C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Quiz </w:t>
            </w:r>
          </w:p>
          <w:p w14:paraId="16E7F7F6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863B39" w:rsidRPr="006D32FE" w:rsidRDefault="00863B39" w:rsidP="00863B39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863B39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63B39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863B39" w:rsidRPr="00EB6477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C0023" w14:textId="77777777" w:rsidR="00623FD7" w:rsidRDefault="00623FD7">
      <w:r>
        <w:separator/>
      </w:r>
    </w:p>
  </w:endnote>
  <w:endnote w:type="continuationSeparator" w:id="0">
    <w:p w14:paraId="167BAF01" w14:textId="77777777" w:rsidR="00623FD7" w:rsidRDefault="00623F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C2935" w14:textId="77777777" w:rsidR="00623FD7" w:rsidRDefault="00623FD7">
      <w:r>
        <w:separator/>
      </w:r>
    </w:p>
  </w:footnote>
  <w:footnote w:type="continuationSeparator" w:id="0">
    <w:p w14:paraId="34173F91" w14:textId="77777777" w:rsidR="00623FD7" w:rsidRDefault="00623F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A02412"/>
    <w:multiLevelType w:val="hybridMultilevel"/>
    <w:tmpl w:val="06066076"/>
    <w:lvl w:ilvl="0" w:tplc="24B47B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194BD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7224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F361E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2EEB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F0FA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E614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2247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502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8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8879CF"/>
    <w:multiLevelType w:val="hybridMultilevel"/>
    <w:tmpl w:val="9BBCF056"/>
    <w:lvl w:ilvl="0" w:tplc="D8E2007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5C8A1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ED6955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734F3B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B683F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3EB29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770CD1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28CBF3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35005C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30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2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77611E"/>
    <w:multiLevelType w:val="hybridMultilevel"/>
    <w:tmpl w:val="FF9805F4"/>
    <w:lvl w:ilvl="0" w:tplc="BBAE9E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D277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1E67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FE5A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3215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ECB7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A428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3B49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18EB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7A7912"/>
    <w:multiLevelType w:val="hybridMultilevel"/>
    <w:tmpl w:val="DB5AAE7A"/>
    <w:lvl w:ilvl="0" w:tplc="062412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80E4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5A36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68BB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9ECA6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B66B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409B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36FA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2839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0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CF17F6"/>
    <w:multiLevelType w:val="multilevel"/>
    <w:tmpl w:val="BB2C2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43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FB41A82"/>
    <w:multiLevelType w:val="multilevel"/>
    <w:tmpl w:val="5DAC0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6"/>
  </w:num>
  <w:num w:numId="2" w16cid:durableId="463278884">
    <w:abstractNumId w:val="30"/>
  </w:num>
  <w:num w:numId="3" w16cid:durableId="818498380">
    <w:abstractNumId w:val="14"/>
  </w:num>
  <w:num w:numId="4" w16cid:durableId="1727679653">
    <w:abstractNumId w:val="47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8"/>
  </w:num>
  <w:num w:numId="8" w16cid:durableId="414400467">
    <w:abstractNumId w:val="1"/>
  </w:num>
  <w:num w:numId="9" w16cid:durableId="2025785023">
    <w:abstractNumId w:val="8"/>
  </w:num>
  <w:num w:numId="10" w16cid:durableId="12485976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5"/>
  </w:num>
  <w:num w:numId="12" w16cid:durableId="1951207755">
    <w:abstractNumId w:val="44"/>
  </w:num>
  <w:num w:numId="13" w16cid:durableId="19165258">
    <w:abstractNumId w:val="13"/>
  </w:num>
  <w:num w:numId="14" w16cid:durableId="1226456085">
    <w:abstractNumId w:val="18"/>
  </w:num>
  <w:num w:numId="15" w16cid:durableId="1619488783">
    <w:abstractNumId w:val="42"/>
  </w:num>
  <w:num w:numId="16" w16cid:durableId="1520506418">
    <w:abstractNumId w:val="43"/>
  </w:num>
  <w:num w:numId="17" w16cid:durableId="1739016068">
    <w:abstractNumId w:val="28"/>
  </w:num>
  <w:num w:numId="18" w16cid:durableId="710033775">
    <w:abstractNumId w:val="12"/>
  </w:num>
  <w:num w:numId="19" w16cid:durableId="468522544">
    <w:abstractNumId w:val="21"/>
  </w:num>
  <w:num w:numId="20" w16cid:durableId="1988630082">
    <w:abstractNumId w:val="31"/>
  </w:num>
  <w:num w:numId="21" w16cid:durableId="343283307">
    <w:abstractNumId w:val="25"/>
  </w:num>
  <w:num w:numId="22" w16cid:durableId="1286085434">
    <w:abstractNumId w:val="17"/>
  </w:num>
  <w:num w:numId="23" w16cid:durableId="847597138">
    <w:abstractNumId w:val="33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7"/>
  </w:num>
  <w:num w:numId="27" w16cid:durableId="1212764644">
    <w:abstractNumId w:val="35"/>
  </w:num>
  <w:num w:numId="28" w16cid:durableId="1190491959">
    <w:abstractNumId w:val="11"/>
  </w:num>
  <w:num w:numId="29" w16cid:durableId="697198002">
    <w:abstractNumId w:val="19"/>
  </w:num>
  <w:num w:numId="30" w16cid:durableId="1709840788">
    <w:abstractNumId w:val="40"/>
  </w:num>
  <w:num w:numId="31" w16cid:durableId="295457635">
    <w:abstractNumId w:val="32"/>
  </w:num>
  <w:num w:numId="32" w16cid:durableId="184490855">
    <w:abstractNumId w:val="9"/>
  </w:num>
  <w:num w:numId="33" w16cid:durableId="2062053241">
    <w:abstractNumId w:val="24"/>
  </w:num>
  <w:num w:numId="34" w16cid:durableId="601256947">
    <w:abstractNumId w:val="27"/>
  </w:num>
  <w:num w:numId="35" w16cid:durableId="2017417851">
    <w:abstractNumId w:val="26"/>
  </w:num>
  <w:num w:numId="36" w16cid:durableId="1339696670">
    <w:abstractNumId w:val="39"/>
  </w:num>
  <w:num w:numId="37" w16cid:durableId="1716000139">
    <w:abstractNumId w:val="5"/>
  </w:num>
  <w:num w:numId="38" w16cid:durableId="841970411">
    <w:abstractNumId w:val="23"/>
  </w:num>
  <w:num w:numId="39" w16cid:durableId="1576472902">
    <w:abstractNumId w:val="29"/>
  </w:num>
  <w:num w:numId="40" w16cid:durableId="979769624">
    <w:abstractNumId w:val="34"/>
  </w:num>
  <w:num w:numId="41" w16cid:durableId="527446499">
    <w:abstractNumId w:val="6"/>
  </w:num>
  <w:num w:numId="42" w16cid:durableId="1710837702">
    <w:abstractNumId w:val="20"/>
  </w:num>
  <w:num w:numId="43" w16cid:durableId="1023753003">
    <w:abstractNumId w:val="10"/>
  </w:num>
  <w:num w:numId="44" w16cid:durableId="937710710">
    <w:abstractNumId w:val="7"/>
  </w:num>
  <w:num w:numId="45" w16cid:durableId="559485852">
    <w:abstractNumId w:val="36"/>
  </w:num>
  <w:num w:numId="46" w16cid:durableId="2145078310">
    <w:abstractNumId w:val="38"/>
  </w:num>
  <w:num w:numId="47" w16cid:durableId="1462770519">
    <w:abstractNumId w:val="22"/>
  </w:num>
  <w:num w:numId="48" w16cid:durableId="747579454">
    <w:abstractNumId w:val="46"/>
  </w:num>
  <w:num w:numId="49" w16cid:durableId="1818305553">
    <w:abstractNumId w:val="4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0A3A"/>
    <w:rsid w:val="00020799"/>
    <w:rsid w:val="00020F4B"/>
    <w:rsid w:val="00023C0E"/>
    <w:rsid w:val="00024404"/>
    <w:rsid w:val="00030CA6"/>
    <w:rsid w:val="000315E9"/>
    <w:rsid w:val="00032CF6"/>
    <w:rsid w:val="000331C1"/>
    <w:rsid w:val="00033461"/>
    <w:rsid w:val="00033BA5"/>
    <w:rsid w:val="00043D38"/>
    <w:rsid w:val="00044CBA"/>
    <w:rsid w:val="000531DB"/>
    <w:rsid w:val="0005716F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3447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1959"/>
    <w:rsid w:val="0016394C"/>
    <w:rsid w:val="00163CA6"/>
    <w:rsid w:val="00165822"/>
    <w:rsid w:val="0016736E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C6FAF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37E8B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972C1"/>
    <w:rsid w:val="003A079B"/>
    <w:rsid w:val="003B6E85"/>
    <w:rsid w:val="003C230C"/>
    <w:rsid w:val="003C2E29"/>
    <w:rsid w:val="003C4547"/>
    <w:rsid w:val="003D6265"/>
    <w:rsid w:val="003E006A"/>
    <w:rsid w:val="003E01DF"/>
    <w:rsid w:val="003E03CF"/>
    <w:rsid w:val="003E1054"/>
    <w:rsid w:val="003E446D"/>
    <w:rsid w:val="00400157"/>
    <w:rsid w:val="00403FDF"/>
    <w:rsid w:val="004161FB"/>
    <w:rsid w:val="00417B98"/>
    <w:rsid w:val="004321F8"/>
    <w:rsid w:val="00433BFF"/>
    <w:rsid w:val="004361AD"/>
    <w:rsid w:val="00436220"/>
    <w:rsid w:val="00442474"/>
    <w:rsid w:val="004452A4"/>
    <w:rsid w:val="00476E1A"/>
    <w:rsid w:val="0048706C"/>
    <w:rsid w:val="00487501"/>
    <w:rsid w:val="00490253"/>
    <w:rsid w:val="00495321"/>
    <w:rsid w:val="00495930"/>
    <w:rsid w:val="004963D9"/>
    <w:rsid w:val="004A1AE1"/>
    <w:rsid w:val="004A1BDA"/>
    <w:rsid w:val="004C1CDC"/>
    <w:rsid w:val="004C4218"/>
    <w:rsid w:val="004C5171"/>
    <w:rsid w:val="004F023F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653FF"/>
    <w:rsid w:val="00572052"/>
    <w:rsid w:val="005773D0"/>
    <w:rsid w:val="00577BD7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3FD7"/>
    <w:rsid w:val="00627B7C"/>
    <w:rsid w:val="0063236D"/>
    <w:rsid w:val="00633D36"/>
    <w:rsid w:val="00633D9D"/>
    <w:rsid w:val="00634E75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A7A79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84D2E"/>
    <w:rsid w:val="00890D11"/>
    <w:rsid w:val="00894EAC"/>
    <w:rsid w:val="00897EEF"/>
    <w:rsid w:val="008A362A"/>
    <w:rsid w:val="008A7EC3"/>
    <w:rsid w:val="008B1576"/>
    <w:rsid w:val="008B5B3A"/>
    <w:rsid w:val="008C1F88"/>
    <w:rsid w:val="008D2EA1"/>
    <w:rsid w:val="008E72DA"/>
    <w:rsid w:val="00906657"/>
    <w:rsid w:val="009069FD"/>
    <w:rsid w:val="00913861"/>
    <w:rsid w:val="00917FFB"/>
    <w:rsid w:val="009242F1"/>
    <w:rsid w:val="00925459"/>
    <w:rsid w:val="0093144C"/>
    <w:rsid w:val="00945E73"/>
    <w:rsid w:val="00947985"/>
    <w:rsid w:val="00955D52"/>
    <w:rsid w:val="00962DD8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867"/>
    <w:rsid w:val="00A75B35"/>
    <w:rsid w:val="00A76F6B"/>
    <w:rsid w:val="00A82D25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709C"/>
    <w:rsid w:val="00C14E52"/>
    <w:rsid w:val="00C17172"/>
    <w:rsid w:val="00C27645"/>
    <w:rsid w:val="00C3609A"/>
    <w:rsid w:val="00C402BE"/>
    <w:rsid w:val="00C420E6"/>
    <w:rsid w:val="00C50CC4"/>
    <w:rsid w:val="00C539BF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34ED"/>
    <w:rsid w:val="00DA56B6"/>
    <w:rsid w:val="00DB0AE5"/>
    <w:rsid w:val="00DB30E5"/>
    <w:rsid w:val="00DB537C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051F"/>
    <w:rsid w:val="00E72D37"/>
    <w:rsid w:val="00E72E0E"/>
    <w:rsid w:val="00E74A9C"/>
    <w:rsid w:val="00E76216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C2B36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66B24"/>
    <w:rsid w:val="00F72621"/>
    <w:rsid w:val="00F7595B"/>
    <w:rsid w:val="00F817DB"/>
    <w:rsid w:val="00F930DC"/>
    <w:rsid w:val="00FA46AF"/>
    <w:rsid w:val="00FB075A"/>
    <w:rsid w:val="00FB5998"/>
    <w:rsid w:val="00FC2913"/>
    <w:rsid w:val="00FC47CD"/>
    <w:rsid w:val="00FC4A1C"/>
    <w:rsid w:val="00FC5336"/>
    <w:rsid w:val="00FC7588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5321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  <w:style w:type="character" w:styleId="Strong">
    <w:name w:val="Strong"/>
    <w:basedOn w:val="DefaultParagraphFont"/>
    <w:uiPriority w:val="22"/>
    <w:qFormat/>
    <w:rsid w:val="00F66B24"/>
    <w:rPr>
      <w:b/>
      <w:bCs/>
    </w:rPr>
  </w:style>
  <w:style w:type="character" w:customStyle="1" w:styleId="answerparsertextcontainerziiv">
    <w:name w:val="answerparser_textcontainer__z_iiv"/>
    <w:basedOn w:val="DefaultParagraphFont"/>
    <w:rsid w:val="004953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0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59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-M0RiKff3Ds&amp;pp=ygUXYSB0b3VyIG9mIG5ldyB5b3JrIGNpdHk%3D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1306</Words>
  <Characters>745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3</cp:revision>
  <cp:lastPrinted>2024-08-12T12:50:00Z</cp:lastPrinted>
  <dcterms:created xsi:type="dcterms:W3CDTF">2024-08-17T06:16:00Z</dcterms:created>
  <dcterms:modified xsi:type="dcterms:W3CDTF">2024-08-17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